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X5d817e604176f3bf15142949837158dc2580ac7"/>
    <w:p>
      <w:pPr>
        <w:pStyle w:val="Heading1"/>
      </w:pPr>
      <w:r>
        <w:t xml:space="preserve">Cover Letter for Data Scientist Position in Belgium Brussel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Company Name]</w:t>
      </w:r>
      <w:r>
        <w:br/>
      </w:r>
      <w:r>
        <w:t xml:space="preserve">[Company Address]</w:t>
      </w:r>
      <w:r>
        <w:br/>
      </w:r>
      <w:r>
        <w:t xml:space="preserve">[City, Postal Code]</w:t>
      </w:r>
    </w:p>
    <w:bookmarkStart w:id="20" w:name="dear-hiring-manager"/>
    <w:p>
      <w:pPr>
        <w:pStyle w:val="Heading2"/>
      </w:pPr>
      <w:r>
        <w:t xml:space="preserve">Dear Hiring Manager,</w:t>
      </w:r>
    </w:p>
    <w:p>
      <w:pPr>
        <w:pStyle w:val="FirstParagraph"/>
      </w:pPr>
      <w:r>
        <w:t xml:space="preserve">I am writing to express my enthusiasm for the Data Scientist position at your organization in Belgium Brussels. As a highly motivated and results-driven data professional with a deep passion for leveraging data to solve complex challenges, I am excited about the opportunity to contribute my expertise in this dynamic and innovative environment. Belgium, particularly Brussels, has long been a hub of technological advancement and international collaboration, making it an ideal location for impactful work in data science. I am eager to bring my skills in statistical analysis, machine learning, and data-driven decision-making to your team while immersing myself in the unique opportunities that Belgium Brussels offers.</w:t>
      </w:r>
    </w:p>
    <w:p>
      <w:pPr>
        <w:pStyle w:val="BodyText"/>
      </w:pPr>
      <w:r>
        <w:t xml:space="preserve">With [X years] of experience in the field of data science, I have developed a strong foundation in extracting actionable insights from complex datasets. My career has been defined by a commitment to excellence, creativity, and a relentless pursuit of innovation. At my previous role as a Data Scientist at [Previous Company], I led projects that involved developing predictive models to optimize business operations, resulting in a 25% increase in efficiency. This experience not only honed my technical skills but also deepened my ability to communicate insights effectively to stakeholders across diverse domains.</w:t>
      </w:r>
    </w:p>
    <w:p>
      <w:pPr>
        <w:pStyle w:val="BodyText"/>
      </w:pPr>
      <w:r>
        <w:t xml:space="preserve">What sets me apart as a Data Scientist is my ability to bridge the gap between data and real-world applications. I have extensive experience working with tools such as Python, R, SQL, and Tableau, allowing me to analyze large datasets and translate them into strategic recommendations. In my most recent project, I designed a machine learning model that reduced customer churn by 18% through advanced clustering techniques and sentiment analysis. This achievement underscored the transformative potential of data science in driving business growth and user engagement.</w:t>
      </w:r>
    </w:p>
    <w:p>
      <w:pPr>
        <w:pStyle w:val="BodyText"/>
      </w:pPr>
      <w:r>
        <w:t xml:space="preserve">Belgium Brussels holds a special place in my professional aspirations. The region’s emphasis on innovation, coupled with its role as a gateway to European markets, aligns perfectly with my goal to contribute to impactful projects that have both local and global significance. I am particularly drawn to the collaborative spirit of Brussels’ tech community and the opportunities it presents for interdisciplinary work. My fluency in [languages, e.g., English, French, Dutch] further enhances my ability to collaborate effectively in this multicultural environment, ensuring seamless communication with teams across Europe.</w:t>
      </w:r>
    </w:p>
    <w:p>
      <w:pPr>
        <w:pStyle w:val="BodyText"/>
      </w:pPr>
      <w:r>
        <w:t xml:space="preserve">One of my key strengths is my adaptability. As a Data Scientist, I thrive in fast-paced environments where challenges are complex and solutions require both technical rigor and creative thinking. For example, during a cross-functional project at [Previous Company], I collaborated with engineers, product managers, and executives to develop a data pipeline that streamlined reporting processes. This initiative not only improved internal efficiency but also empowered teams to make data-driven decisions in real time. I believe this collaborative mindset is essential for success in the diverse and interconnected ecosystem of Belgium Brussels.</w:t>
      </w:r>
    </w:p>
    <w:p>
      <w:pPr>
        <w:pStyle w:val="BodyText"/>
      </w:pPr>
      <w:r>
        <w:t xml:space="preserve">Another aspect of my profile that I am proud of is my dedication to continuous learning. The field of data science evolves rapidly, and I stay ahead by engaging with the latest research, attending industry conferences, and contributing to open-source projects. My recent work on natural language processing (NLP) has been recognized in [specific publication or platform], and I am always eager to explore how emerging technologies like AI can be applied to solve real-world problems. This curiosity aligns with the innovative culture of your organization and my desire to grow professionally in a forward-thinking environment.</w:t>
      </w:r>
    </w:p>
    <w:p>
      <w:pPr>
        <w:pStyle w:val="BodyText"/>
      </w:pPr>
      <w:r>
        <w:t xml:space="preserve">What excites me most about this opportunity is the potential to work on projects that resonate with Belgium Brussels’ commitment to sustainability, digital transformation, and smart cities. I am particularly interested in how data science can address urban challenges such as traffic optimization, energy efficiency, and public health. For instance, my experience with geospatial analytics has enabled me to develop solutions for optimizing logistics networks, a skill I believe could be directly applicable to the region’s infrastructure initiatives.</w:t>
      </w:r>
    </w:p>
    <w:p>
      <w:pPr>
        <w:pStyle w:val="BodyText"/>
      </w:pPr>
      <w:r>
        <w:t xml:space="preserve">Moreover, I am deeply committed to ethical data practices. As a Data Scientist, I understand the responsibility that comes with handling sensitive information and ensuring transparency in algorithmic decisions. My work has always adhered to the highest standards of privacy and fairness, reflecting my alignment with the regulatory frameworks in Belgium and beyond. This ethical approach is especially critical in a region like Brussels, where data governance is a priority for both public and private sectors.</w:t>
      </w:r>
    </w:p>
    <w:p>
      <w:pPr>
        <w:pStyle w:val="BodyText"/>
      </w:pPr>
      <w:r>
        <w:t xml:space="preserve">In conclusion, I am confident that my technical expertise, problem-solving mindset, and passion for data science make me an ideal candidate for this role. I am eager to contribute to your organization’s mission while leveraging the unique advantages of Belgium Brussels as a center for innovation. Thank you for considering my application. I would welcome the opportunity to discuss how my background and vision align with your goals.</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1T23:56:02Z</dcterms:created>
  <dcterms:modified xsi:type="dcterms:W3CDTF">2026-07-21T23:56:02Z</dcterms:modified>
</cp:coreProperties>
</file>

<file path=docProps/custom.xml><?xml version="1.0" encoding="utf-8"?>
<Properties xmlns="http://schemas.openxmlformats.org/officeDocument/2006/custom-properties" xmlns:vt="http://schemas.openxmlformats.org/officeDocument/2006/docPropsVTypes"/>
</file>